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6745C" w14:textId="423AD7AC" w:rsidR="00322B37" w:rsidRDefault="00322B37" w:rsidP="00322B37">
      <w:pPr>
        <w:rPr>
          <w:noProof/>
        </w:rPr>
      </w:pPr>
    </w:p>
    <w:p w14:paraId="2DBFB6E3" w14:textId="0854CF2C" w:rsidR="00FE501B" w:rsidRDefault="00B02472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>Dirt Foreman</w:t>
      </w:r>
      <w:r w:rsidR="00322B37">
        <w:rPr>
          <w:b/>
          <w:bCs/>
          <w:u w:val="single"/>
        </w:rPr>
        <w:t xml:space="preserve"> – Full Time</w:t>
      </w:r>
    </w:p>
    <w:p w14:paraId="6D200F11" w14:textId="44ECB7AE" w:rsidR="00E50206" w:rsidRPr="00E50206" w:rsidRDefault="00E50206" w:rsidP="00E50206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6561AB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6561AB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78FA4684" w14:textId="601A3A6F" w:rsidR="00855A56" w:rsidRPr="00E50206" w:rsidRDefault="00855A56" w:rsidP="00FE501B">
      <w:pPr>
        <w:tabs>
          <w:tab w:val="left" w:pos="7303"/>
        </w:tabs>
        <w:rPr>
          <w:b/>
          <w:bCs/>
          <w:sz w:val="21"/>
          <w:szCs w:val="21"/>
          <w:u w:val="single"/>
        </w:rPr>
      </w:pPr>
      <w:r w:rsidRPr="00E50206">
        <w:rPr>
          <w:rFonts w:cstheme="minorHAnsi"/>
          <w:color w:val="000000"/>
          <w:sz w:val="21"/>
          <w:szCs w:val="21"/>
        </w:rPr>
        <w:t xml:space="preserve">The Foreman will manage </w:t>
      </w:r>
      <w:r w:rsidR="006561AB">
        <w:rPr>
          <w:rFonts w:cstheme="minorHAnsi"/>
          <w:color w:val="000000"/>
          <w:sz w:val="21"/>
          <w:szCs w:val="21"/>
        </w:rPr>
        <w:t>members' daily activitie</w:t>
      </w:r>
      <w:r w:rsidRPr="00E50206">
        <w:rPr>
          <w:rFonts w:cstheme="minorHAnsi"/>
          <w:color w:val="000000"/>
          <w:sz w:val="21"/>
          <w:szCs w:val="21"/>
        </w:rPr>
        <w:t>s on their construction crew to complete projects within specifications and in a quality manner to meet or exceed customer expectations.</w:t>
      </w:r>
    </w:p>
    <w:p w14:paraId="725A6206" w14:textId="6440CBC1" w:rsidR="00855A56" w:rsidRPr="00B02472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28050306" w14:textId="418F35C7" w:rsidR="00243B20" w:rsidRPr="00243B20" w:rsidRDefault="00243B20" w:rsidP="00243B20">
      <w:pPr>
        <w:numPr>
          <w:ilvl w:val="0"/>
          <w:numId w:val="4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43B20">
        <w:rPr>
          <w:rFonts w:eastAsia="Times New Roman" w:cstheme="minorHAnsi"/>
          <w:color w:val="2D2D2D"/>
          <w:sz w:val="21"/>
          <w:szCs w:val="21"/>
        </w:rPr>
        <w:t>MINIMUM</w:t>
      </w:r>
      <w:r>
        <w:rPr>
          <w:rFonts w:eastAsia="Times New Roman" w:cstheme="minorHAnsi"/>
          <w:color w:val="2D2D2D"/>
          <w:sz w:val="21"/>
          <w:szCs w:val="21"/>
        </w:rPr>
        <w:t xml:space="preserve"> of</w:t>
      </w:r>
      <w:r w:rsidRPr="00243B20">
        <w:rPr>
          <w:rFonts w:eastAsia="Times New Roman" w:cstheme="minorHAnsi"/>
          <w:color w:val="2D2D2D"/>
          <w:sz w:val="21"/>
          <w:szCs w:val="21"/>
        </w:rPr>
        <w:t xml:space="preserve"> 5 years' experience with all </w:t>
      </w:r>
      <w:r>
        <w:rPr>
          <w:rFonts w:eastAsia="Times New Roman" w:cstheme="minorHAnsi"/>
          <w:color w:val="2D2D2D"/>
          <w:sz w:val="21"/>
          <w:szCs w:val="21"/>
        </w:rPr>
        <w:t>dirt work areas</w:t>
      </w:r>
      <w:r w:rsidRPr="00243B20">
        <w:rPr>
          <w:rFonts w:eastAsia="Times New Roman" w:cstheme="minorHAnsi"/>
          <w:color w:val="2D2D2D"/>
          <w:sz w:val="21"/>
          <w:szCs w:val="21"/>
        </w:rPr>
        <w:t>, including excavation, grade work, surveying</w:t>
      </w:r>
      <w:r>
        <w:rPr>
          <w:rFonts w:eastAsia="Times New Roman" w:cstheme="minorHAnsi"/>
          <w:color w:val="2D2D2D"/>
          <w:sz w:val="21"/>
          <w:szCs w:val="21"/>
        </w:rPr>
        <w:t>,</w:t>
      </w:r>
      <w:r w:rsidRPr="00243B20">
        <w:rPr>
          <w:rFonts w:eastAsia="Times New Roman" w:cstheme="minorHAnsi"/>
          <w:color w:val="2D2D2D"/>
          <w:sz w:val="21"/>
          <w:szCs w:val="21"/>
        </w:rPr>
        <w:t xml:space="preserve"> and final excavating work.</w:t>
      </w:r>
    </w:p>
    <w:p w14:paraId="6351BB72" w14:textId="0F21B237" w:rsidR="00243B20" w:rsidRPr="00243B20" w:rsidRDefault="00243B20" w:rsidP="00243B2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43B20">
        <w:rPr>
          <w:rFonts w:eastAsia="Times New Roman" w:cstheme="minorHAnsi"/>
          <w:color w:val="2D2D2D"/>
          <w:sz w:val="21"/>
          <w:szCs w:val="21"/>
        </w:rPr>
        <w:t>Knowledge and experience in heavy equipment such as dozers, excavators, motor graders, loaders</w:t>
      </w:r>
      <w:r>
        <w:rPr>
          <w:rFonts w:eastAsia="Times New Roman" w:cstheme="minorHAnsi"/>
          <w:color w:val="2D2D2D"/>
          <w:sz w:val="21"/>
          <w:szCs w:val="21"/>
        </w:rPr>
        <w:t>,</w:t>
      </w:r>
      <w:r w:rsidRPr="00243B20">
        <w:rPr>
          <w:rFonts w:eastAsia="Times New Roman" w:cstheme="minorHAnsi"/>
          <w:color w:val="2D2D2D"/>
          <w:sz w:val="21"/>
          <w:szCs w:val="21"/>
        </w:rPr>
        <w:t xml:space="preserve"> and scrapers.</w:t>
      </w:r>
    </w:p>
    <w:p w14:paraId="5190E795" w14:textId="77777777" w:rsidR="00243B20" w:rsidRPr="00243B20" w:rsidRDefault="00243B20" w:rsidP="00243B2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43B20">
        <w:rPr>
          <w:rFonts w:eastAsia="Times New Roman" w:cstheme="minorHAnsi"/>
          <w:color w:val="2D2D2D"/>
          <w:sz w:val="21"/>
          <w:szCs w:val="21"/>
        </w:rPr>
        <w:t>Ability to know and understand construction drawings and specifications.</w:t>
      </w:r>
    </w:p>
    <w:p w14:paraId="0EE4F64E" w14:textId="1ABE9C5C" w:rsidR="00243B20" w:rsidRPr="00243B20" w:rsidRDefault="00243B20" w:rsidP="00243B2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243B20">
        <w:rPr>
          <w:rFonts w:eastAsia="Times New Roman" w:cstheme="minorHAnsi"/>
          <w:color w:val="2D2D2D"/>
          <w:sz w:val="21"/>
          <w:szCs w:val="21"/>
        </w:rPr>
        <w:t>Use of GPS and setup.</w:t>
      </w:r>
    </w:p>
    <w:p w14:paraId="0934BB45" w14:textId="6DC7390F" w:rsidR="00855A56" w:rsidRPr="00B02472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>Must have the ability to read blueprints</w:t>
      </w:r>
      <w:r w:rsidR="0082641B" w:rsidRPr="00B02472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69408FA0" w14:textId="455B40C1" w:rsidR="00855A56" w:rsidRPr="00B02472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Must have OSHA 30 (can give if necessary) </w:t>
      </w:r>
      <w:r w:rsidR="0082641B" w:rsidRPr="00B02472">
        <w:rPr>
          <w:rFonts w:asciiTheme="minorHAnsi" w:hAnsiTheme="minorHAnsi" w:cstheme="minorHAnsi"/>
          <w:color w:val="000000"/>
          <w:sz w:val="21"/>
          <w:szCs w:val="21"/>
        </w:rPr>
        <w:t>training in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 Trenching/Excavation and confined space.</w:t>
      </w:r>
    </w:p>
    <w:p w14:paraId="24D58E18" w14:textId="574E8C57" w:rsidR="00855A56" w:rsidRPr="00B02472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>The job will require heavy machinery</w:t>
      </w:r>
      <w:r w:rsidR="006561AB" w:rsidRPr="00B02472">
        <w:rPr>
          <w:rFonts w:asciiTheme="minorHAnsi" w:hAnsiTheme="minorHAnsi" w:cstheme="minorHAnsi"/>
          <w:color w:val="000000"/>
          <w:sz w:val="21"/>
          <w:szCs w:val="21"/>
        </w:rPr>
        <w:t>,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 including excavators, dozers, backhoe,</w:t>
      </w:r>
      <w:r w:rsidR="0082641B"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 loaders,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 compactors, rollers, and other heavy equipment.</w:t>
      </w:r>
    </w:p>
    <w:p w14:paraId="635AD43F" w14:textId="296988E5" w:rsidR="00855A56" w:rsidRPr="00B02472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b/>
          <w:bCs/>
          <w:color w:val="000000"/>
          <w:sz w:val="21"/>
          <w:szCs w:val="21"/>
        </w:rPr>
        <w:t>Duties and responsibilities:</w:t>
      </w:r>
    </w:p>
    <w:p w14:paraId="671DEA4C" w14:textId="08C92A30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Perform daily inspection of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the 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job site to </w:t>
      </w:r>
      <w:r>
        <w:rPr>
          <w:rFonts w:asciiTheme="minorHAnsi" w:hAnsiTheme="minorHAnsi" w:cstheme="minorHAnsi"/>
          <w:color w:val="2D2D2D"/>
          <w:sz w:val="21"/>
          <w:szCs w:val="21"/>
        </w:rPr>
        <w:t>ensure a safe working environment and various crews are prepared to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work.</w:t>
      </w:r>
    </w:p>
    <w:p w14:paraId="37648896" w14:textId="5D0E1615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Conduct tests and inspection of products and services to ensure they meet quality standards.</w:t>
      </w:r>
    </w:p>
    <w:p w14:paraId="64EE8CD7" w14:textId="1E626B3B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Must be able to read and understand blueprints to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know 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>how the finished project will look.</w:t>
      </w:r>
    </w:p>
    <w:p w14:paraId="7F3386C0" w14:textId="325A679B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Ensure that proper safety and incident reporting procedures are followed.</w:t>
      </w:r>
    </w:p>
    <w:p w14:paraId="0F6E6FDB" w14:textId="51458238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Perform all duties in conformance to appropriate safety and security standards.</w:t>
      </w:r>
    </w:p>
    <w:p w14:paraId="361CBEFD" w14:textId="72A18CAC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Communicate with clients and vendors regarding project updates and other necessary information.</w:t>
      </w:r>
    </w:p>
    <w:p w14:paraId="7D1B9424" w14:textId="6AE8FC5B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Responsible for the accounting of job site expenditures and providing </w:t>
      </w:r>
      <w:r>
        <w:rPr>
          <w:rFonts w:asciiTheme="minorHAnsi" w:hAnsiTheme="minorHAnsi" w:cstheme="minorHAnsi"/>
          <w:color w:val="2D2D2D"/>
          <w:sz w:val="21"/>
          <w:szCs w:val="21"/>
        </w:rPr>
        <w:t>management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with backup documentation.</w:t>
      </w:r>
    </w:p>
    <w:p w14:paraId="4FACE4F5" w14:textId="77777777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Analyzes job site production levels</w:t>
      </w:r>
      <w:r>
        <w:rPr>
          <w:rFonts w:asciiTheme="minorHAnsi" w:hAnsiTheme="minorHAnsi" w:cstheme="minorHAnsi"/>
          <w:color w:val="2D2D2D"/>
          <w:sz w:val="21"/>
          <w:szCs w:val="21"/>
        </w:rPr>
        <w:t>.</w:t>
      </w:r>
    </w:p>
    <w:p w14:paraId="2F563967" w14:textId="36D87CD2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Operate various pieces of heavy equipment as needed to maintain productivity.</w:t>
      </w:r>
    </w:p>
    <w:p w14:paraId="00A1DFA9" w14:textId="755B8F7A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Work with Project Manager on plan reviews, design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and key contract terms and materials needed to complete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the 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>project.</w:t>
      </w:r>
    </w:p>
    <w:p w14:paraId="3F952683" w14:textId="549C34B4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Coordinate with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the 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>transportation department and General Superintendent on equipment needs.</w:t>
      </w:r>
    </w:p>
    <w:p w14:paraId="2B6611DC" w14:textId="2A496DD3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Provide recommendations to improve job site performance, saving money and time.</w:t>
      </w:r>
    </w:p>
    <w:p w14:paraId="60BF7BF7" w14:textId="1ED192EA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Perform daily </w:t>
      </w:r>
      <w:r>
        <w:rPr>
          <w:rFonts w:asciiTheme="minorHAnsi" w:hAnsiTheme="minorHAnsi" w:cstheme="minorHAnsi"/>
          <w:color w:val="2D2D2D"/>
          <w:sz w:val="21"/>
          <w:szCs w:val="21"/>
        </w:rPr>
        <w:t>"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>toolbox talks</w:t>
      </w:r>
      <w:r>
        <w:rPr>
          <w:rFonts w:asciiTheme="minorHAnsi" w:hAnsiTheme="minorHAnsi" w:cstheme="minorHAnsi"/>
          <w:color w:val="2D2D2D"/>
          <w:sz w:val="21"/>
          <w:szCs w:val="21"/>
        </w:rPr>
        <w:t>"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regarding job site safety or other site related matter.</w:t>
      </w:r>
    </w:p>
    <w:p w14:paraId="7CAD4947" w14:textId="70639308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Dig ditches or trenches, backfill excavations, </w:t>
      </w:r>
      <w:r>
        <w:rPr>
          <w:rFonts w:asciiTheme="minorHAnsi" w:hAnsiTheme="minorHAnsi" w:cstheme="minorHAnsi"/>
          <w:color w:val="2D2D2D"/>
          <w:sz w:val="21"/>
          <w:szCs w:val="21"/>
        </w:rPr>
        <w:t>compact and level earth to grade specifications, and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various heavy equipment.</w:t>
      </w:r>
    </w:p>
    <w:p w14:paraId="3BEC330B" w14:textId="254BA7C6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Erect and disassemble shoring, braces, traffic barricades, and other temporary structures.</w:t>
      </w:r>
    </w:p>
    <w:p w14:paraId="1129B422" w14:textId="575A69AD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Install sewer, water, and storm </w:t>
      </w:r>
      <w:proofErr w:type="gramStart"/>
      <w:r w:rsidRPr="00B02472">
        <w:rPr>
          <w:rFonts w:asciiTheme="minorHAnsi" w:hAnsiTheme="minorHAnsi" w:cstheme="minorHAnsi"/>
          <w:color w:val="2D2D2D"/>
          <w:sz w:val="21"/>
          <w:szCs w:val="21"/>
        </w:rPr>
        <w:t>drain pipes</w:t>
      </w:r>
      <w:proofErr w:type="gramEnd"/>
      <w:r w:rsidRPr="00B02472">
        <w:rPr>
          <w:rFonts w:asciiTheme="minorHAnsi" w:hAnsiTheme="minorHAnsi" w:cstheme="minorHAnsi"/>
          <w:color w:val="2D2D2D"/>
          <w:sz w:val="21"/>
          <w:szCs w:val="21"/>
        </w:rPr>
        <w:t>, using pipe-laying and laser guidance equipment.</w:t>
      </w:r>
    </w:p>
    <w:p w14:paraId="05830F52" w14:textId="78674297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2D2D2D"/>
          <w:sz w:val="21"/>
          <w:szCs w:val="21"/>
        </w:rPr>
        <w:t>According to project plans and specifications, load, unload, and identify materials, machinery, and tools and distribute them to the appropriate lo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>cations.</w:t>
      </w:r>
    </w:p>
    <w:p w14:paraId="25D1D965" w14:textId="2C728F72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lastRenderedPageBreak/>
        <w:t>Measure, mark, and record openings and distances to layout areas where construction work will be performed.</w:t>
      </w:r>
    </w:p>
    <w:p w14:paraId="1E87444B" w14:textId="680B3A9F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Read and interpret plans, instructions, and specifications to determine work activities.</w:t>
      </w:r>
    </w:p>
    <w:p w14:paraId="124A9A3A" w14:textId="6E26922C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Maintain accurate attendance, </w:t>
      </w:r>
      <w:r>
        <w:rPr>
          <w:rFonts w:asciiTheme="minorHAnsi" w:hAnsiTheme="minorHAnsi" w:cstheme="minorHAnsi"/>
          <w:color w:val="2D2D2D"/>
          <w:sz w:val="21"/>
          <w:szCs w:val="21"/>
        </w:rPr>
        <w:t>workforce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needs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and site</w:t>
      </w:r>
      <w:r>
        <w:rPr>
          <w:rFonts w:asciiTheme="minorHAnsi" w:hAnsiTheme="minorHAnsi" w:cstheme="minorHAnsi"/>
          <w:color w:val="2D2D2D"/>
          <w:sz w:val="21"/>
          <w:szCs w:val="21"/>
        </w:rPr>
        <w:t>-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related activities using </w:t>
      </w:r>
      <w:r>
        <w:rPr>
          <w:rFonts w:asciiTheme="minorHAnsi" w:hAnsiTheme="minorHAnsi" w:cstheme="minorHAnsi"/>
          <w:color w:val="2D2D2D"/>
          <w:sz w:val="21"/>
          <w:szCs w:val="21"/>
        </w:rPr>
        <w:t>an iPad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and software.</w:t>
      </w:r>
    </w:p>
    <w:p w14:paraId="75B64283" w14:textId="2DF49882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Develop and train field laborers and operators to encourage them to better, grow, and understand their responsibilities.</w:t>
      </w:r>
    </w:p>
    <w:p w14:paraId="689F6293" w14:textId="58C28D95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Provide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an 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>annual review of equipment operators and laborers.</w:t>
      </w:r>
    </w:p>
    <w:p w14:paraId="64A19BDB" w14:textId="77A50A1D" w:rsidR="00B02472" w:rsidRPr="00B02472" w:rsidRDefault="00B02472" w:rsidP="00B02472">
      <w:pPr>
        <w:pStyle w:val="NormalWeb"/>
        <w:numPr>
          <w:ilvl w:val="0"/>
          <w:numId w:val="10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2D2D2D"/>
          <w:sz w:val="21"/>
          <w:szCs w:val="21"/>
        </w:rPr>
        <w:t>Provide a two</w:t>
      </w:r>
      <w:r>
        <w:rPr>
          <w:rFonts w:asciiTheme="minorHAnsi" w:hAnsiTheme="minorHAnsi" w:cstheme="minorHAnsi"/>
          <w:color w:val="2D2D2D"/>
          <w:sz w:val="21"/>
          <w:szCs w:val="21"/>
        </w:rPr>
        <w:t>-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week look ahead to </w:t>
      </w:r>
      <w:r>
        <w:rPr>
          <w:rFonts w:asciiTheme="minorHAnsi" w:hAnsiTheme="minorHAnsi" w:cstheme="minorHAnsi"/>
          <w:color w:val="2D2D2D"/>
          <w:sz w:val="21"/>
          <w:szCs w:val="21"/>
        </w:rPr>
        <w:t xml:space="preserve">the 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>Project Manager, Superintendent</w:t>
      </w:r>
      <w:r>
        <w:rPr>
          <w:rFonts w:asciiTheme="minorHAnsi" w:hAnsiTheme="minorHAnsi" w:cstheme="minorHAnsi"/>
          <w:color w:val="2D2D2D"/>
          <w:sz w:val="21"/>
          <w:szCs w:val="21"/>
        </w:rPr>
        <w:t>,</w:t>
      </w:r>
      <w:r w:rsidRPr="00B02472">
        <w:rPr>
          <w:rFonts w:asciiTheme="minorHAnsi" w:hAnsiTheme="minorHAnsi" w:cstheme="minorHAnsi"/>
          <w:color w:val="2D2D2D"/>
          <w:sz w:val="21"/>
          <w:szCs w:val="21"/>
        </w:rPr>
        <w:t xml:space="preserve"> and General Superintendent.</w:t>
      </w:r>
    </w:p>
    <w:p w14:paraId="50B57416" w14:textId="3D579951" w:rsidR="00855A56" w:rsidRPr="00B02472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Coordinates and supervises </w:t>
      </w:r>
      <w:r w:rsidR="006561AB"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the 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>daily activities of a 2 – 10-person crew.</w:t>
      </w:r>
    </w:p>
    <w:p w14:paraId="236E3288" w14:textId="49958635" w:rsidR="00855A56" w:rsidRPr="00B02472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Continually inspects work site, surveying for potential hazards or safety concerns. Responsible for crew safety. Establishes </w:t>
      </w:r>
      <w:r w:rsidR="006561AB"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a 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>safe work environment that complies with the Company safety program and OSHA regulations.</w:t>
      </w:r>
    </w:p>
    <w:p w14:paraId="368DB6E1" w14:textId="084A701B" w:rsidR="00855A56" w:rsidRPr="00B02472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>Enters, reviews, and approves employee time and crew production daily.</w:t>
      </w:r>
    </w:p>
    <w:p w14:paraId="4FCB6DF7" w14:textId="739AB5D6" w:rsidR="00855A56" w:rsidRPr="00B02472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Completes &amp; submits all required paperwork </w:t>
      </w:r>
      <w:r w:rsidR="006561AB" w:rsidRPr="00B02472">
        <w:rPr>
          <w:rFonts w:asciiTheme="minorHAnsi" w:hAnsiTheme="minorHAnsi" w:cstheme="minorHAnsi"/>
          <w:color w:val="000000"/>
          <w:sz w:val="21"/>
          <w:szCs w:val="21"/>
        </w:rPr>
        <w:t>promptly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C49D8C3" w14:textId="113EC0BD" w:rsidR="00855A56" w:rsidRPr="00B02472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Maintains </w:t>
      </w:r>
      <w:r w:rsidR="006561AB"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a 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>professional relationship with Company, inspectors, and other clients.</w:t>
      </w:r>
    </w:p>
    <w:p w14:paraId="1B771D3B" w14:textId="2F74DF03" w:rsidR="00855A56" w:rsidRPr="00B02472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Adhere to </w:t>
      </w:r>
      <w:r w:rsidR="006561AB" w:rsidRPr="00B02472">
        <w:rPr>
          <w:rFonts w:asciiTheme="minorHAnsi" w:hAnsiTheme="minorHAnsi" w:cstheme="minorHAnsi"/>
          <w:color w:val="000000"/>
          <w:sz w:val="21"/>
          <w:szCs w:val="21"/>
        </w:rPr>
        <w:t xml:space="preserve">the </w:t>
      </w:r>
      <w:r w:rsidRPr="00B02472">
        <w:rPr>
          <w:rFonts w:asciiTheme="minorHAnsi" w:hAnsiTheme="minorHAnsi" w:cstheme="minorHAnsi"/>
          <w:color w:val="000000"/>
          <w:sz w:val="21"/>
          <w:szCs w:val="21"/>
        </w:rPr>
        <w:t>company mission, vision, and core values.</w:t>
      </w:r>
    </w:p>
    <w:p w14:paraId="2DF91FD9" w14:textId="77777777" w:rsidR="0082641B" w:rsidRPr="00B02472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B02472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49478D37" w14:textId="77777777" w:rsidR="0082641B" w:rsidRPr="00B02472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Ability to lift 25 or more pounds.</w:t>
      </w:r>
    </w:p>
    <w:p w14:paraId="59015876" w14:textId="77777777" w:rsidR="0082641B" w:rsidRPr="00B02472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Must be able to work outdoors and withstand different weather elements.</w:t>
      </w:r>
    </w:p>
    <w:p w14:paraId="23AB8CC6" w14:textId="319C5374" w:rsidR="0082641B" w:rsidRPr="00B02472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Must be able to stand for long periods.</w:t>
      </w:r>
    </w:p>
    <w:p w14:paraId="07443C9C" w14:textId="77777777" w:rsidR="0082641B" w:rsidRPr="00B02472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Ability to lift, carry, bend, crawl, squat, climb, kneel, push, pull, and crouch.</w:t>
      </w:r>
    </w:p>
    <w:p w14:paraId="47B2FB3B" w14:textId="3A72C5C7" w:rsidR="00855A56" w:rsidRPr="00B02472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The above Foremen</w:t>
      </w:r>
      <w:r w:rsidR="006561AB" w:rsidRPr="00B02472">
        <w:rPr>
          <w:rFonts w:eastAsia="Times New Roman" w:cstheme="minorHAnsi"/>
          <w:color w:val="000000"/>
          <w:sz w:val="21"/>
          <w:szCs w:val="21"/>
        </w:rPr>
        <w:t>'</w:t>
      </w:r>
      <w:r w:rsidRPr="00B02472">
        <w:rPr>
          <w:rFonts w:eastAsia="Times New Roman" w:cstheme="minorHAnsi"/>
          <w:color w:val="000000"/>
          <w:sz w:val="21"/>
          <w:szCs w:val="21"/>
        </w:rPr>
        <w:t>s Job Description is subject to change per management discretion</w:t>
      </w:r>
    </w:p>
    <w:p w14:paraId="42D34A89" w14:textId="2368416E" w:rsidR="00EB6034" w:rsidRPr="00B02472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B02472">
        <w:rPr>
          <w:rFonts w:eastAsia="Times New Roman" w:cstheme="minorHAnsi"/>
          <w:b/>
          <w:bCs/>
          <w:color w:val="000000"/>
          <w:sz w:val="21"/>
          <w:szCs w:val="21"/>
        </w:rPr>
        <w:t>Benefits:</w:t>
      </w:r>
    </w:p>
    <w:p w14:paraId="71A2EC0E" w14:textId="56863F70" w:rsidR="00EB6034" w:rsidRPr="00B02472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B02472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B02472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B02472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B02472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B02472">
        <w:rPr>
          <w:rFonts w:eastAsia="Times New Roman" w:cstheme="minorHAnsi"/>
          <w:color w:val="000000"/>
          <w:sz w:val="21"/>
          <w:szCs w:val="21"/>
        </w:rPr>
        <w:t>Paid Time Off</w:t>
      </w:r>
    </w:p>
    <w:p w14:paraId="31C3CB21" w14:textId="77777777" w:rsidR="00B02472" w:rsidRPr="00EB6034" w:rsidRDefault="00B02472" w:rsidP="00B02472">
      <w:pPr>
        <w:pStyle w:val="ListParagraph"/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</w:p>
    <w:sectPr w:rsidR="00B02472" w:rsidRPr="00EB6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8683B"/>
    <w:multiLevelType w:val="hybridMultilevel"/>
    <w:tmpl w:val="EB60789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20D2D"/>
    <w:multiLevelType w:val="multilevel"/>
    <w:tmpl w:val="7942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94FE7"/>
    <w:multiLevelType w:val="hybridMultilevel"/>
    <w:tmpl w:val="32E83F78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432B81"/>
    <w:multiLevelType w:val="hybridMultilevel"/>
    <w:tmpl w:val="6B4C9B52"/>
    <w:lvl w:ilvl="0" w:tplc="34EC990E">
      <w:numFmt w:val="bullet"/>
      <w:lvlText w:val="·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4"/>
  </w:num>
  <w:num w:numId="5">
    <w:abstractNumId w:val="8"/>
  </w:num>
  <w:num w:numId="6">
    <w:abstractNumId w:val="2"/>
  </w:num>
  <w:num w:numId="7">
    <w:abstractNumId w:val="1"/>
  </w:num>
  <w:num w:numId="8">
    <w:abstractNumId w:val="6"/>
  </w:num>
  <w:num w:numId="9">
    <w:abstractNumId w:val="10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e2NAeyjCwMDZR0lIJTi4sz8/NACoxrAbJkum8sAAAA"/>
  </w:docVars>
  <w:rsids>
    <w:rsidRoot w:val="00322B37"/>
    <w:rsid w:val="00243B20"/>
    <w:rsid w:val="00322B37"/>
    <w:rsid w:val="00337FEF"/>
    <w:rsid w:val="006561AB"/>
    <w:rsid w:val="0082641B"/>
    <w:rsid w:val="00855A56"/>
    <w:rsid w:val="00B02472"/>
    <w:rsid w:val="00B26947"/>
    <w:rsid w:val="00E50206"/>
    <w:rsid w:val="00EB6034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3</cp:revision>
  <cp:lastPrinted>2020-11-16T16:19:00Z</cp:lastPrinted>
  <dcterms:created xsi:type="dcterms:W3CDTF">2020-11-19T23:43:00Z</dcterms:created>
  <dcterms:modified xsi:type="dcterms:W3CDTF">2020-11-19T23:58:00Z</dcterms:modified>
</cp:coreProperties>
</file>